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arketing</w:t>
      </w:r>
      <w:r>
        <w:t xml:space="preserve"> </w:t>
      </w:r>
      <w:r>
        <w:t xml:space="preserve">Manager</w:t>
      </w:r>
      <w:r>
        <w:t xml:space="preserve"> </w:t>
      </w:r>
      <w:r>
        <w:t xml:space="preserve">Position</w:t>
      </w:r>
    </w:p>
    <w:p>
      <w:pPr>
        <w:pStyle w:val="FirstParagraph"/>
      </w:pPr>
      <w:r>
        <w:t xml:space="preserve">Internship Application Letter for Marketing Manager Position</w:t>
      </w:r>
    </w:p>
    <w:p>
      <w:pPr>
        <w:pStyle w:val="BodyText"/>
      </w:pPr>
      <w:r>
        <w:t xml:space="preserve">Muhammad Ali Khan | +92 300 1234567 | ali.khan@email.com | Karachi, Sindh, Pakistan</w:t>
      </w:r>
    </w:p>
    <w:p>
      <w:pPr>
        <w:pStyle w:val="BodyText"/>
      </w:pPr>
      <w:r>
        <w:t xml:space="preserve">Hiring Team</w:t>
      </w:r>
      <w:r>
        <w:br/>
      </w:r>
      <w:r>
        <w:t xml:space="preserve">Marketing &amp; Branding Division</w:t>
      </w:r>
      <w:r>
        <w:br/>
      </w:r>
      <w:r>
        <w:t xml:space="preserve">Innovate Solutions Pakistan</w:t>
      </w:r>
      <w:r>
        <w:br/>
      </w:r>
      <w:r>
        <w:t xml:space="preserve">18th Floor, The Business Tower</w:t>
      </w:r>
      <w:r>
        <w:br/>
      </w:r>
      <w:r>
        <w:t xml:space="preserve">I.I. Chundrigar Road, Karachi 74000</w:t>
      </w:r>
      <w:r>
        <w:br/>
      </w:r>
      <w:r>
        <w:t xml:space="preserve">Sindh, Pakistan</w:t>
      </w:r>
    </w:p>
    <w:p>
      <w:pPr>
        <w:pStyle w:val="BodyText"/>
      </w:pPr>
      <w:r>
        <w:t xml:space="preserve">Dear Hiring Committee,</w:t>
      </w:r>
    </w:p>
    <w:p>
      <w:pPr>
        <w:pStyle w:val="BodyText"/>
      </w:pPr>
      <w:r>
        <w:t xml:space="preserve">It is with immense enthusiasm that I submit my application for the Marketing Manager Internship position at Innovate Solutions Pakistan in Karachi. As a final-year Marketing student at the University of Karachi with hands-on experience in digital campaigns and brand development, I have meticulously crafted this Internship Application Letter to express my profound interest in contributing to your esteemed organization's marketing excellence within Pakistan's dynamic business landscape.</w:t>
      </w:r>
    </w:p>
    <w:p>
      <w:pPr>
        <w:pStyle w:val="BodyText"/>
      </w:pPr>
      <w:r>
        <w:t xml:space="preserve">My academic journey at Karachi's premier business school has equipped me with specialized knowledge in consumer behavior analysis and integrated marketing communications – directly aligning with the requirements of the Marketing Manager internship. I've completed advanced coursework in Digital Marketing Strategies, Market Research Methodologies, and Consumer Psychology, achieving a 3.8/4.0 GPA while leading my university's marketing club to organize Karachi's largest student-run brand activation event (500+ attendees). This experience solidified my understanding of how to leverage Pakistan Karachi's unique cultural nuances in campaign development – from Eid promotions tailored for local communities to influencer collaborations with prominent Pakistani digital creators.</w:t>
      </w:r>
    </w:p>
    <w:p>
      <w:pPr>
        <w:pStyle w:val="BodyText"/>
      </w:pPr>
      <w:r>
        <w:t xml:space="preserve">What particularly excites me about this opportunity is Innovate Solutions Pakistan's reputation for pioneering marketing solutions in the South Asian market. I've closely followed your recent 'Karachi Connect' initiative that successfully repositioned a national beverage brand through hyperlocal social media engagement – a strategy that demonstrates exceptional understanding of Pakistan Karachi's diverse consumer segments. My internship application centers on how my technical skills in Google Analytics, HubSpot, and Canva can immediately support such initiatives while I learn from your award-winning marketing team.</w:t>
      </w:r>
    </w:p>
    <w:p>
      <w:pPr>
        <w:pStyle w:val="BodyText"/>
      </w:pPr>
      <w:r>
        <w:t xml:space="preserve">During my semester at the National Institute of Marketing in Lahore (through a cross-university exchange), I executed a comprehensive market research project analyzing smartphone preferences among Gen-Z consumers across Pakistan Karachi's five major districts. This involved designing and distributing 300+ surveys, conducting focus groups in commercial hubs like Saddar and Gulshan-e-Iqbal, and compiling data showing how urban Pakistani youth prioritize social media influence over traditional advertising. The insights I developed directly informed a student-led campaign for a local apparel brand that achieved 215% engagement growth on Instagram – proving my ability to translate market intelligence into actionable marketing strategies relevant to Pakistan Karachi's digital-savvy population.</w:t>
      </w:r>
    </w:p>
    <w:p>
      <w:pPr>
        <w:pStyle w:val="BodyText"/>
      </w:pPr>
      <w:r>
        <w:t xml:space="preserve">My proficiency extends beyond digital channels. I managed the campus marketing campaign for a national entrepreneurship competition, collaborating with 12 department heads across Karachi University to secure sponsorships from local businesses. This required understanding diverse stakeholder needs while developing cross-platform promotional materials – a skill directly transferable to Innovate Solutions Pakistan's client portfolio spanning FMCG, fintech, and retail sectors. I'm particularly adept at creating culturally resonant content that respects Pakistan's religious and social context while driving measurable results.</w:t>
      </w:r>
    </w:p>
    <w:p>
      <w:pPr>
        <w:pStyle w:val="BodyText"/>
      </w:pPr>
      <w:r>
        <w:t xml:space="preserve">What sets me apart is my deep local market immersion. Having grown up in Clifton, Karachi, I possess intimate knowledge of the city's evolving consumer landscape – from the premium shopping districts of DHA to bustling markets like Lyari where traditional and digital marketing strategies intersect. I understand that successful marketing in Pakistan Karachi must balance global trends with hyperlocal execution: for instance, during Ramadan 2023, I designed a campaign promoting health supplements through Islamic calligraphy-inspired social media visuals that increased youth engagement by 180% compared to standard promotional content.</w:t>
      </w:r>
    </w:p>
    <w:p>
      <w:pPr>
        <w:pStyle w:val="BodyText"/>
      </w:pPr>
      <w:r>
        <w:t xml:space="preserve">I've also proactively prepared for this internship by mastering the specific technical tools referenced in your job description. I've completed Google's Digital Marketing Certification and conducted independent projects using Adobe Analytics to interpret campaign performance data. My portfolio includes a case study analyzing how Pakistan Karachi's recent mobile internet boom impacted e-commerce marketing strategies – an analysis that identified untapped opportunities for brands targeting low-income urban consumers.</w:t>
      </w:r>
    </w:p>
    <w:p>
      <w:pPr>
        <w:pStyle w:val="BodyText"/>
      </w:pPr>
      <w:r>
        <w:t xml:space="preserve">I'm particularly drawn to Innovate Solutions Pakistan's commitment to nurturing local talent, as evidenced by your partnership with Karachi University's Department of Marketing. My career vision is deeply rooted in contributing to Pakistan's economic growth through innovative marketing solutions that respect our cultural heritage while embracing global best practices. This Marketing Manager internship represents the crucial bridge between my academic foundation and professional contribution to Pakistan Karachi's burgeoning business ecosystem.</w:t>
      </w:r>
    </w:p>
    <w:p>
      <w:pPr>
        <w:pStyle w:val="BodyText"/>
      </w:pPr>
      <w:r>
        <w:t xml:space="preserve">Thank you for considering my application. I am eager to bring my proactive approach, cultural insights, and technical skills to Innovate Solutions Pakistan's marketing team. I would welcome the opportunity to discuss how my background in digital campaign management and passion for Karachi's market dynamics can support your strategic objectives during an interview at your earliest convenience.</w:t>
      </w:r>
    </w:p>
    <w:p>
      <w:pPr>
        <w:pStyle w:val="BodyText"/>
      </w:pPr>
      <w:r>
        <w:t xml:space="preserve">I have attached my resume detailing further projects, including my work on the "Karachi Youth Digital Literacy" campaign that reached 10,000+ students across 5 universities. I look forward to contributing to your team's success in shaping marketing narratives across Pakistan Karachi.</w:t>
      </w:r>
    </w:p>
    <w:p>
      <w:pPr>
        <w:pStyle w:val="BodyText"/>
      </w:pPr>
      <w:r>
        <w:t xml:space="preserve">Sincerely,</w:t>
      </w:r>
      <w:r>
        <w:br/>
      </w:r>
      <w:r>
        <w:br/>
      </w:r>
      <w:r>
        <w:t xml:space="preserve">Muhammad Ali Khan</w:t>
      </w:r>
    </w:p>
    <w:p>
      <w:pPr>
        <w:pStyle w:val="BodyText"/>
      </w:pPr>
      <w:r>
        <w:t xml:space="preserve">Word Count: 823 | This Internship Application Letter was specifically tailored for Marketing Manager role in Pakistan Karachi market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arketing Manager Position</dc:title>
  <dc:creator/>
  <dc:language>en</dc:language>
  <cp:keywords/>
  <dcterms:created xsi:type="dcterms:W3CDTF">2026-07-21T02:47:54Z</dcterms:created>
  <dcterms:modified xsi:type="dcterms:W3CDTF">2026-07-21T02:47:54Z</dcterms:modified>
</cp:coreProperties>
</file>

<file path=docProps/custom.xml><?xml version="1.0" encoding="utf-8"?>
<Properties xmlns="http://schemas.openxmlformats.org/officeDocument/2006/custom-properties" xmlns:vt="http://schemas.openxmlformats.org/officeDocument/2006/docPropsVTypes"/>
</file>